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10237" w14:textId="071DBEC8" w:rsidR="00992089" w:rsidRDefault="00992089" w:rsidP="0099208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1B2CAE51" wp14:editId="2553EB76">
            <wp:extent cx="6568440" cy="86715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8440" cy="867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E7B84" w14:textId="33E41832" w:rsidR="00992089" w:rsidRPr="00992089" w:rsidRDefault="00992089" w:rsidP="0099208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92089">
        <w:rPr>
          <w:rFonts w:ascii="Times New Roman" w:hAnsi="Times New Roman" w:cs="Times New Roman"/>
          <w:b/>
          <w:bCs/>
          <w:sz w:val="28"/>
          <w:szCs w:val="28"/>
        </w:rPr>
        <w:lastRenderedPageBreak/>
        <w:t>Experiment 12                                                                                    05-04-2021</w:t>
      </w:r>
    </w:p>
    <w:p w14:paraId="004B8058" w14:textId="1DE12ED6" w:rsidR="003F6999" w:rsidRPr="00992089" w:rsidRDefault="00992089" w:rsidP="0099208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92089">
        <w:rPr>
          <w:rFonts w:ascii="Times New Roman" w:hAnsi="Times New Roman" w:cs="Times New Roman"/>
          <w:b/>
          <w:bCs/>
          <w:sz w:val="28"/>
          <w:szCs w:val="28"/>
        </w:rPr>
        <w:t>Aim: - Prepare and Implement Docker Container Restart Policy</w:t>
      </w:r>
    </w:p>
    <w:p w14:paraId="0336BC6F" w14:textId="1555F693" w:rsidR="00992089" w:rsidRPr="00992089" w:rsidRDefault="00992089" w:rsidP="0099208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92089">
        <w:rPr>
          <w:rFonts w:ascii="Times New Roman" w:hAnsi="Times New Roman" w:cs="Times New Roman"/>
          <w:b/>
          <w:bCs/>
          <w:sz w:val="28"/>
          <w:szCs w:val="28"/>
        </w:rPr>
        <w:t>Solution: -</w:t>
      </w:r>
    </w:p>
    <w:p w14:paraId="6B8762EB" w14:textId="1687DEF3" w:rsidR="003F6999" w:rsidRPr="00992089" w:rsidRDefault="00992089" w:rsidP="009920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2089">
        <w:rPr>
          <w:rFonts w:ascii="Times New Roman" w:hAnsi="Times New Roman" w:cs="Times New Roman"/>
          <w:sz w:val="24"/>
          <w:szCs w:val="24"/>
        </w:rPr>
        <w:t xml:space="preserve">Here it is a special container </w:t>
      </w:r>
      <w:r>
        <w:rPr>
          <w:rFonts w:ascii="Times New Roman" w:hAnsi="Times New Roman" w:cs="Times New Roman"/>
          <w:sz w:val="24"/>
          <w:szCs w:val="24"/>
        </w:rPr>
        <w:t>that</w:t>
      </w:r>
      <w:r w:rsidRPr="00992089">
        <w:rPr>
          <w:rFonts w:ascii="Times New Roman" w:hAnsi="Times New Roman" w:cs="Times New Roman"/>
          <w:sz w:val="24"/>
          <w:szCs w:val="24"/>
        </w:rPr>
        <w:t xml:space="preserve"> outputs a message and then exits with code 1 to simulate a crash. Launching an instance using the following command</w:t>
      </w:r>
    </w:p>
    <w:p w14:paraId="43EABEFE" w14:textId="77777777" w:rsidR="003F6999" w:rsidRPr="00992089" w:rsidRDefault="00992089" w:rsidP="0099208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92089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6E30EDAD" wp14:editId="661B03F3">
            <wp:extent cx="5516213" cy="294555"/>
            <wp:effectExtent l="0" t="0" r="0" b="0"/>
            <wp:docPr id="5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 t="8991" r="31528" b="84388"/>
                    <a:stretch>
                      <a:fillRect/>
                    </a:stretch>
                  </pic:blipFill>
                  <pic:spPr>
                    <a:xfrm>
                      <a:off x="0" y="0"/>
                      <a:ext cx="5516213" cy="2945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FADF49C" w14:textId="77777777" w:rsidR="003F6999" w:rsidRPr="00992089" w:rsidRDefault="003F6999" w:rsidP="00992089">
      <w:pPr>
        <w:rPr>
          <w:rFonts w:ascii="Times New Roman" w:hAnsi="Times New Roman" w:cs="Times New Roman"/>
          <w:sz w:val="24"/>
          <w:szCs w:val="24"/>
        </w:rPr>
      </w:pPr>
    </w:p>
    <w:p w14:paraId="6F8DD272" w14:textId="77777777" w:rsidR="003F6999" w:rsidRPr="00992089" w:rsidRDefault="00992089" w:rsidP="009920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2089">
        <w:rPr>
          <w:rFonts w:ascii="Times New Roman" w:hAnsi="Times New Roman" w:cs="Times New Roman"/>
          <w:sz w:val="24"/>
          <w:szCs w:val="24"/>
        </w:rPr>
        <w:t>List all the containers, including stopped, to see the container has crashed</w:t>
      </w:r>
    </w:p>
    <w:p w14:paraId="2ECF4E16" w14:textId="77777777" w:rsidR="003F6999" w:rsidRPr="00992089" w:rsidRDefault="00992089" w:rsidP="0099208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92089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35737617" wp14:editId="29863104">
            <wp:extent cx="5720715" cy="462566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 t="14766" r="2823" b="70942"/>
                    <a:stretch>
                      <a:fillRect/>
                    </a:stretch>
                  </pic:blipFill>
                  <pic:spPr>
                    <a:xfrm>
                      <a:off x="0" y="0"/>
                      <a:ext cx="5720715" cy="46256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F36068" w14:textId="77777777" w:rsidR="003F6999" w:rsidRPr="00992089" w:rsidRDefault="003F6999" w:rsidP="00992089">
      <w:pPr>
        <w:rPr>
          <w:rFonts w:ascii="Times New Roman" w:hAnsi="Times New Roman" w:cs="Times New Roman"/>
          <w:sz w:val="24"/>
          <w:szCs w:val="24"/>
        </w:rPr>
      </w:pPr>
    </w:p>
    <w:p w14:paraId="50C65B62" w14:textId="77777777" w:rsidR="003F6999" w:rsidRPr="00992089" w:rsidRDefault="00992089" w:rsidP="009920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2089">
        <w:rPr>
          <w:rFonts w:ascii="Times New Roman" w:hAnsi="Times New Roman" w:cs="Times New Roman"/>
          <w:sz w:val="24"/>
          <w:szCs w:val="24"/>
        </w:rPr>
        <w:t>The logs will output</w:t>
      </w:r>
      <w:r w:rsidRPr="00992089">
        <w:rPr>
          <w:rFonts w:ascii="Times New Roman" w:hAnsi="Times New Roman" w:cs="Times New Roman"/>
          <w:sz w:val="24"/>
          <w:szCs w:val="24"/>
        </w:rPr>
        <w:t xml:space="preserve"> a message, which indicates information to diagnose the issue.</w:t>
      </w:r>
    </w:p>
    <w:p w14:paraId="64ACA421" w14:textId="77777777" w:rsidR="003F6999" w:rsidRPr="00992089" w:rsidRDefault="00992089" w:rsidP="0099208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92089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1C132612" wp14:editId="25A83C2F">
            <wp:extent cx="4611690" cy="318048"/>
            <wp:effectExtent l="0" t="0" r="0" b="0"/>
            <wp:docPr id="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6"/>
                    <a:srcRect t="28309" r="46943" b="65271"/>
                    <a:stretch>
                      <a:fillRect/>
                    </a:stretch>
                  </pic:blipFill>
                  <pic:spPr>
                    <a:xfrm>
                      <a:off x="0" y="0"/>
                      <a:ext cx="4611690" cy="3180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E21648C" w14:textId="77777777" w:rsidR="003F6999" w:rsidRPr="00992089" w:rsidRDefault="003F6999" w:rsidP="00992089">
      <w:pPr>
        <w:rPr>
          <w:rFonts w:ascii="Times New Roman" w:hAnsi="Times New Roman" w:cs="Times New Roman"/>
          <w:sz w:val="24"/>
          <w:szCs w:val="24"/>
        </w:rPr>
      </w:pPr>
    </w:p>
    <w:p w14:paraId="721B318A" w14:textId="77777777" w:rsidR="003F6999" w:rsidRPr="00992089" w:rsidRDefault="00992089" w:rsidP="009920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2089">
        <w:rPr>
          <w:rFonts w:ascii="Times New Roman" w:hAnsi="Times New Roman" w:cs="Times New Roman"/>
          <w:sz w:val="24"/>
          <w:szCs w:val="24"/>
        </w:rPr>
        <w:t>In the example below, Docker will restart the container three times before stopping.</w:t>
      </w:r>
    </w:p>
    <w:p w14:paraId="18485D71" w14:textId="77777777" w:rsidR="003F6999" w:rsidRPr="00992089" w:rsidRDefault="00992089" w:rsidP="0099208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92089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219A107" wp14:editId="6C436E18">
            <wp:extent cx="5372100" cy="677456"/>
            <wp:effectExtent l="0" t="0" r="0" b="0"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6"/>
                    <a:srcRect t="33959" r="23156" b="48827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67745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B357784" w14:textId="77777777" w:rsidR="003F6999" w:rsidRPr="00992089" w:rsidRDefault="003F6999" w:rsidP="00992089">
      <w:pPr>
        <w:rPr>
          <w:rFonts w:ascii="Times New Roman" w:hAnsi="Times New Roman" w:cs="Times New Roman"/>
          <w:sz w:val="24"/>
          <w:szCs w:val="24"/>
        </w:rPr>
      </w:pPr>
    </w:p>
    <w:p w14:paraId="3D36D706" w14:textId="77777777" w:rsidR="003F6999" w:rsidRPr="00992089" w:rsidRDefault="00992089" w:rsidP="009920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2089">
        <w:rPr>
          <w:rFonts w:ascii="Times New Roman" w:hAnsi="Times New Roman" w:cs="Times New Roman"/>
          <w:sz w:val="24"/>
          <w:szCs w:val="24"/>
        </w:rPr>
        <w:t>Using the always flag to automatically restart the container when it crashes</w:t>
      </w:r>
    </w:p>
    <w:p w14:paraId="7BE3D35F" w14:textId="77777777" w:rsidR="003F6999" w:rsidRPr="00992089" w:rsidRDefault="00992089" w:rsidP="0099208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92089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71E385C7" wp14:editId="40901542">
            <wp:extent cx="5758551" cy="575855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 t="50798" r="20372" b="35086"/>
                    <a:stretch>
                      <a:fillRect/>
                    </a:stretch>
                  </pic:blipFill>
                  <pic:spPr>
                    <a:xfrm>
                      <a:off x="0" y="0"/>
                      <a:ext cx="5758551" cy="5758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3F6999" w:rsidRPr="0099208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EA2AB7"/>
    <w:multiLevelType w:val="hybridMultilevel"/>
    <w:tmpl w:val="F95029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MDQxtDQwNDY2MjFQ0lEKTi0uzszPAykwrAUA38FmjiwAAAA="/>
  </w:docVars>
  <w:rsids>
    <w:rsidRoot w:val="003F6999"/>
    <w:rsid w:val="003F6999"/>
    <w:rsid w:val="00992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6773D"/>
  <w15:docId w15:val="{4F28D17C-A0B1-4206-8AB8-A26795449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92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rag Mor</dc:creator>
  <cp:lastModifiedBy>Anurag Mor</cp:lastModifiedBy>
  <cp:revision>2</cp:revision>
  <dcterms:created xsi:type="dcterms:W3CDTF">2021-05-05T09:47:00Z</dcterms:created>
  <dcterms:modified xsi:type="dcterms:W3CDTF">2021-05-05T09:47:00Z</dcterms:modified>
</cp:coreProperties>
</file>